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edff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22cd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bde5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